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99F338" w14:textId="16FAF262" w:rsidR="008B3659" w:rsidRDefault="00217998">
      <w:pPr>
        <w:pStyle w:val="a3"/>
        <w:ind w:left="192"/>
        <w:rPr>
          <w:rFonts w:ascii="Times New Roman"/>
          <w:sz w:val="20"/>
        </w:rPr>
      </w:pPr>
      <w:r>
        <w:rPr>
          <w:rFonts w:hint="eastAsia"/>
          <w:b/>
          <w:noProof/>
          <w:color w:val="008080"/>
          <w:sz w:val="44"/>
        </w:rPr>
        <w:drawing>
          <wp:anchor distT="0" distB="0" distL="114300" distR="114300" simplePos="0" relativeHeight="251659264" behindDoc="1" locked="0" layoutInCell="1" allowOverlap="1" wp14:anchorId="21742ADD" wp14:editId="6A2C5026">
            <wp:simplePos x="0" y="0"/>
            <wp:positionH relativeFrom="column">
              <wp:posOffset>0</wp:posOffset>
            </wp:positionH>
            <wp:positionV relativeFrom="paragraph">
              <wp:posOffset>0</wp:posOffset>
            </wp:positionV>
            <wp:extent cx="902335" cy="883920"/>
            <wp:effectExtent l="0" t="0" r="0" b="0"/>
            <wp:wrapTight wrapText="bothSides">
              <wp:wrapPolygon edited="0">
                <wp:start x="0" y="0"/>
                <wp:lineTo x="0" y="20948"/>
                <wp:lineTo x="20977" y="20948"/>
                <wp:lineTo x="2097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2335" cy="883920"/>
                    </a:xfrm>
                    <a:prstGeom prst="rect">
                      <a:avLst/>
                    </a:prstGeom>
                    <a:noFill/>
                  </pic:spPr>
                </pic:pic>
              </a:graphicData>
            </a:graphic>
          </wp:anchor>
        </w:drawing>
      </w:r>
    </w:p>
    <w:p w14:paraId="1114888F" w14:textId="26549C3F" w:rsidR="008B3659" w:rsidRDefault="008B3659">
      <w:pPr>
        <w:pStyle w:val="a3"/>
        <w:ind w:left="0"/>
        <w:rPr>
          <w:rFonts w:ascii="Times New Roman"/>
          <w:sz w:val="20"/>
        </w:rPr>
      </w:pPr>
    </w:p>
    <w:p w14:paraId="208AF3A7" w14:textId="77777777" w:rsidR="00467AFB" w:rsidRDefault="00467AFB" w:rsidP="00792545">
      <w:pPr>
        <w:ind w:left="119"/>
        <w:rPr>
          <w:b/>
          <w:sz w:val="32"/>
        </w:rPr>
      </w:pPr>
    </w:p>
    <w:p w14:paraId="5BC787ED" w14:textId="0193DCD1" w:rsidR="008B3659" w:rsidRDefault="009D3045" w:rsidP="00D515F6">
      <w:pPr>
        <w:rPr>
          <w:b/>
          <w:sz w:val="32"/>
        </w:rPr>
      </w:pPr>
      <w:r>
        <w:rPr>
          <w:rFonts w:hint="eastAsia"/>
          <w:b/>
          <w:sz w:val="32"/>
        </w:rPr>
        <w:t>질문과 답변: 등교 수업 재개</w:t>
      </w:r>
    </w:p>
    <w:p w14:paraId="793BAE1F" w14:textId="77777777" w:rsidR="00467AFB" w:rsidRPr="00792545" w:rsidRDefault="00467AFB">
      <w:pPr>
        <w:pStyle w:val="a3"/>
        <w:ind w:left="0"/>
        <w:rPr>
          <w:bCs/>
          <w:sz w:val="28"/>
          <w:szCs w:val="28"/>
        </w:rPr>
      </w:pPr>
    </w:p>
    <w:p w14:paraId="41C7A6A5" w14:textId="0AED626A" w:rsidR="008B3659" w:rsidRPr="00D515F6" w:rsidRDefault="009D3045" w:rsidP="0066109E">
      <w:pPr>
        <w:pStyle w:val="a3"/>
        <w:ind w:left="0" w:right="209"/>
        <w:rPr>
          <w:sz w:val="22"/>
          <w:szCs w:val="22"/>
        </w:rPr>
      </w:pPr>
      <w:r w:rsidRPr="00D515F6">
        <w:rPr>
          <w:rFonts w:hint="eastAsia"/>
          <w:sz w:val="22"/>
          <w:szCs w:val="22"/>
        </w:rPr>
        <w:t>2020년 5월 15일, 주 정부는 6월 1일부터 등교 수업을 부분적으로 재개한다고 발표했습니다. 수업 출석 여부는 학생의 가족이 스스로 결정하는 것임을 유의하시기 바랍니다.</w:t>
      </w:r>
    </w:p>
    <w:p w14:paraId="65FA00F3" w14:textId="77777777" w:rsidR="008B3659" w:rsidRPr="00D515F6" w:rsidRDefault="008B3659">
      <w:pPr>
        <w:pStyle w:val="a3"/>
        <w:spacing w:before="1"/>
        <w:ind w:left="0"/>
        <w:rPr>
          <w:sz w:val="22"/>
          <w:szCs w:val="22"/>
        </w:rPr>
      </w:pPr>
    </w:p>
    <w:p w14:paraId="430353A0" w14:textId="7743DCD9" w:rsidR="008B3659" w:rsidRPr="00D515F6" w:rsidRDefault="00427D3F" w:rsidP="0066109E">
      <w:pPr>
        <w:pStyle w:val="1"/>
        <w:ind w:left="0"/>
        <w:rPr>
          <w:sz w:val="22"/>
          <w:szCs w:val="22"/>
        </w:rPr>
      </w:pPr>
      <w:r w:rsidRPr="00D515F6">
        <w:rPr>
          <w:rFonts w:hint="eastAsia"/>
          <w:sz w:val="22"/>
          <w:szCs w:val="22"/>
        </w:rPr>
        <w:t>학생과 교직원의 건강과 안전을 지원하기 위하여 시행될 대책으로 어떤 것이 있나요?</w:t>
      </w:r>
    </w:p>
    <w:p w14:paraId="69E3DA28" w14:textId="2D441242" w:rsidR="008B3659" w:rsidRPr="00D515F6" w:rsidRDefault="009D3045" w:rsidP="0066109E">
      <w:pPr>
        <w:pStyle w:val="a3"/>
        <w:ind w:left="0" w:right="123"/>
        <w:rPr>
          <w:sz w:val="22"/>
          <w:szCs w:val="22"/>
        </w:rPr>
      </w:pPr>
      <w:r w:rsidRPr="00D515F6">
        <w:rPr>
          <w:rFonts w:hint="eastAsia"/>
          <w:sz w:val="22"/>
          <w:szCs w:val="22"/>
        </w:rPr>
        <w:t>모든 학교가 주 정부 보건 책임관의 지시를 따를 것입니다. 여기에는 출석 학생 수 제한, 가능한 경우 시차제 등교, 하교, 휴식, 점심, 실외 활동이 포함됩니다. 학생과 교직원은 학교 도착 즉시 손을 씻고/씻거나 소독할 것입니다. 손 씻을 기회를 자주 제공하게 됩니다. 세면대가 있는 교실은 비누와 종이 수건을 비치합니다. 세면대가 없는 교실은 손 소독제 비치대를 이용합니다. 학생들에게는 자신과 다른 사람들의 건강을 지키기 위해 스스로 할 수 있는 것들을 주지시키고, 교직원은 수업일 내내 이런 행동의 모범을 보입니다.</w:t>
      </w:r>
    </w:p>
    <w:p w14:paraId="653522A5" w14:textId="77777777" w:rsidR="008B3659" w:rsidRPr="00D515F6" w:rsidRDefault="008B3659">
      <w:pPr>
        <w:pStyle w:val="a3"/>
        <w:spacing w:before="11"/>
        <w:ind w:left="0"/>
        <w:rPr>
          <w:sz w:val="22"/>
          <w:szCs w:val="22"/>
        </w:rPr>
      </w:pPr>
    </w:p>
    <w:p w14:paraId="427F0648" w14:textId="77777777" w:rsidR="008B3659" w:rsidRPr="00D515F6" w:rsidRDefault="009D3045" w:rsidP="0066109E">
      <w:pPr>
        <w:pStyle w:val="1"/>
        <w:ind w:left="0"/>
        <w:rPr>
          <w:sz w:val="22"/>
          <w:szCs w:val="22"/>
        </w:rPr>
      </w:pPr>
      <w:r w:rsidRPr="00D515F6">
        <w:rPr>
          <w:rFonts w:hint="eastAsia"/>
          <w:sz w:val="22"/>
          <w:szCs w:val="22"/>
        </w:rPr>
        <w:t>물리적 거리 두기가 학교에서는 어떻게 시행되나요?</w:t>
      </w:r>
    </w:p>
    <w:p w14:paraId="1E20D90A" w14:textId="77777777" w:rsidR="008B3659" w:rsidRPr="00D515F6" w:rsidRDefault="009D3045" w:rsidP="0066109E">
      <w:pPr>
        <w:pStyle w:val="a3"/>
        <w:ind w:left="0" w:right="443"/>
        <w:jc w:val="both"/>
        <w:rPr>
          <w:sz w:val="22"/>
          <w:szCs w:val="22"/>
        </w:rPr>
      </w:pPr>
      <w:r w:rsidRPr="00D515F6">
        <w:rPr>
          <w:rFonts w:hint="eastAsia"/>
          <w:sz w:val="22"/>
          <w:szCs w:val="22"/>
        </w:rPr>
        <w:t>청소년은 가족이나 식구에게서 떨어져 있을 때 가능한 경우 스스로 물리적 거리를 두어야 합니다. 더 어린 자녀는 물리적 거리를 유지하는 것이 실제로는 어려우므로 주 정부 보건 책임관 지침은 그 대신 신체 접촉 최소화를 강조합니다.</w:t>
      </w:r>
    </w:p>
    <w:p w14:paraId="6D332926" w14:textId="77777777" w:rsidR="008B3659" w:rsidRPr="00D515F6" w:rsidRDefault="008B3659">
      <w:pPr>
        <w:pStyle w:val="a3"/>
        <w:spacing w:before="1"/>
        <w:ind w:left="0"/>
        <w:rPr>
          <w:sz w:val="22"/>
          <w:szCs w:val="22"/>
        </w:rPr>
      </w:pPr>
    </w:p>
    <w:p w14:paraId="5EBE92CF" w14:textId="77777777" w:rsidR="008B3659" w:rsidRPr="00D515F6" w:rsidRDefault="009D3045" w:rsidP="0066109E">
      <w:pPr>
        <w:pStyle w:val="a3"/>
        <w:spacing w:before="1"/>
        <w:ind w:left="0" w:right="539"/>
        <w:rPr>
          <w:sz w:val="22"/>
          <w:szCs w:val="22"/>
        </w:rPr>
      </w:pPr>
      <w:r w:rsidRPr="00D515F6">
        <w:rPr>
          <w:rFonts w:hint="eastAsia"/>
          <w:sz w:val="22"/>
          <w:szCs w:val="22"/>
        </w:rPr>
        <w:t>다음과 같은 물리적 거리 두기 방법이 K~12학년 학교 환경에서 가능한 경우 시행될 것입니다.</w:t>
      </w:r>
    </w:p>
    <w:p w14:paraId="501300B7" w14:textId="77777777" w:rsidR="008B3659" w:rsidRPr="00D515F6" w:rsidRDefault="009D3045">
      <w:pPr>
        <w:pStyle w:val="a4"/>
        <w:numPr>
          <w:ilvl w:val="0"/>
          <w:numId w:val="1"/>
        </w:numPr>
        <w:tabs>
          <w:tab w:val="left" w:pos="839"/>
          <w:tab w:val="left" w:pos="840"/>
        </w:tabs>
        <w:ind w:right="388"/>
        <w:rPr>
          <w:rFonts w:ascii="Symbol" w:hAnsi="Symbol"/>
        </w:rPr>
      </w:pPr>
      <w:r w:rsidRPr="00D515F6">
        <w:rPr>
          <w:rFonts w:hint="eastAsia"/>
        </w:rPr>
        <w:t>학생에게 근거리 인사(예: 포옹, 하이 파이브, 악수 등)를 하지 않게 합니다.</w:t>
      </w:r>
    </w:p>
    <w:p w14:paraId="040F4D71" w14:textId="5A90474F" w:rsidR="008B3659" w:rsidRPr="00D515F6" w:rsidRDefault="009D3045">
      <w:pPr>
        <w:pStyle w:val="a4"/>
        <w:numPr>
          <w:ilvl w:val="0"/>
          <w:numId w:val="1"/>
        </w:numPr>
        <w:tabs>
          <w:tab w:val="left" w:pos="839"/>
          <w:tab w:val="left" w:pos="840"/>
        </w:tabs>
        <w:spacing w:line="305" w:lineRule="exact"/>
        <w:rPr>
          <w:rFonts w:ascii="Symbol" w:hAnsi="Symbol"/>
        </w:rPr>
      </w:pPr>
      <w:r w:rsidRPr="00D515F6">
        <w:rPr>
          <w:rFonts w:hint="eastAsia"/>
        </w:rPr>
        <w:t xml:space="preserve">학생에게 </w:t>
      </w:r>
      <w:r w:rsidR="00D515F6" w:rsidRPr="00D515F6">
        <w:t>“</w:t>
      </w:r>
      <w:r w:rsidRPr="00D515F6">
        <w:rPr>
          <w:rFonts w:hint="eastAsia"/>
        </w:rPr>
        <w:t>만지지 않기</w:t>
      </w:r>
      <w:r w:rsidR="00D515F6" w:rsidRPr="00D515F6">
        <w:rPr>
          <w:rFonts w:eastAsia="Malgun Gothic"/>
        </w:rPr>
        <w:t>”</w:t>
      </w:r>
      <w:r w:rsidRPr="00D515F6">
        <w:rPr>
          <w:rFonts w:hint="eastAsia"/>
        </w:rPr>
        <w:t>를 주지시킵니다.</w:t>
      </w:r>
    </w:p>
    <w:p w14:paraId="5A1A9D2C" w14:textId="77777777" w:rsidR="008B3659" w:rsidRPr="00D515F6" w:rsidRDefault="009D3045">
      <w:pPr>
        <w:pStyle w:val="a4"/>
        <w:numPr>
          <w:ilvl w:val="0"/>
          <w:numId w:val="1"/>
        </w:numPr>
        <w:tabs>
          <w:tab w:val="left" w:pos="839"/>
          <w:tab w:val="left" w:pos="840"/>
        </w:tabs>
        <w:ind w:right="778"/>
        <w:rPr>
          <w:rFonts w:ascii="Symbol" w:hAnsi="Symbol"/>
        </w:rPr>
      </w:pPr>
      <w:r w:rsidRPr="00D515F6">
        <w:rPr>
          <w:rFonts w:hint="eastAsia"/>
        </w:rPr>
        <w:t>교실과 학습 환경 배열을 달리하여 사람들을 다른 방식으로 분산 배치시켜 학생과 성인 사이에 거리를 둘 수 있게 합니다(예: 책상과 테이블을 달리 배치).</w:t>
      </w:r>
    </w:p>
    <w:p w14:paraId="4A0C98DF" w14:textId="77777777" w:rsidR="008B3659" w:rsidRPr="00D515F6" w:rsidRDefault="009D3045">
      <w:pPr>
        <w:pStyle w:val="a4"/>
        <w:numPr>
          <w:ilvl w:val="0"/>
          <w:numId w:val="1"/>
        </w:numPr>
        <w:tabs>
          <w:tab w:val="left" w:pos="839"/>
          <w:tab w:val="left" w:pos="840"/>
        </w:tabs>
        <w:ind w:right="113"/>
        <w:rPr>
          <w:rFonts w:ascii="Symbol" w:hAnsi="Symbol"/>
        </w:rPr>
      </w:pPr>
      <w:r w:rsidRPr="00D515F6">
        <w:rPr>
          <w:rFonts w:hint="eastAsia"/>
        </w:rPr>
        <w:t>학생은 더 작은 그룹으로 편성되어 온종일 함께합니다. 교직원 배치를 달리하여 온종일 학생 그룹과 상호 작용하는 교사와 지원 부서 직원의 수를 최소화합니다.</w:t>
      </w:r>
    </w:p>
    <w:p w14:paraId="60516E76" w14:textId="77777777" w:rsidR="008B3659" w:rsidRPr="00D515F6" w:rsidRDefault="009D3045">
      <w:pPr>
        <w:pStyle w:val="a4"/>
        <w:numPr>
          <w:ilvl w:val="0"/>
          <w:numId w:val="1"/>
        </w:numPr>
        <w:tabs>
          <w:tab w:val="left" w:pos="839"/>
          <w:tab w:val="left" w:pos="840"/>
        </w:tabs>
        <w:spacing w:line="305" w:lineRule="exact"/>
        <w:rPr>
          <w:rFonts w:ascii="Symbol" w:hAnsi="Symbol"/>
        </w:rPr>
      </w:pPr>
      <w:r w:rsidRPr="00D515F6">
        <w:rPr>
          <w:rFonts w:hint="eastAsia"/>
        </w:rPr>
        <w:t>등교와 하교는 시차제가 될 수도 있습니다.</w:t>
      </w:r>
    </w:p>
    <w:p w14:paraId="2F07A1B3" w14:textId="77777777" w:rsidR="008B3659" w:rsidRPr="00D515F6" w:rsidRDefault="009D3045">
      <w:pPr>
        <w:pStyle w:val="a4"/>
        <w:numPr>
          <w:ilvl w:val="0"/>
          <w:numId w:val="1"/>
        </w:numPr>
        <w:tabs>
          <w:tab w:val="left" w:pos="839"/>
          <w:tab w:val="left" w:pos="840"/>
        </w:tabs>
        <w:ind w:right="475"/>
        <w:rPr>
          <w:rFonts w:ascii="Symbol" w:hAnsi="Symbol"/>
        </w:rPr>
      </w:pPr>
      <w:r w:rsidRPr="00D515F6">
        <w:rPr>
          <w:rFonts w:hint="eastAsia"/>
        </w:rPr>
        <w:t>모두가 공간을 더 확보하도록 휴식/간식, 점심, 교실 이동 시간이 시차제가 될 수도 있습니다.</w:t>
      </w:r>
    </w:p>
    <w:p w14:paraId="07C0D4EE" w14:textId="6DEB26E6" w:rsidR="008B3659" w:rsidRPr="00D515F6" w:rsidRDefault="00427D3F">
      <w:pPr>
        <w:pStyle w:val="a4"/>
        <w:numPr>
          <w:ilvl w:val="0"/>
          <w:numId w:val="1"/>
        </w:numPr>
        <w:tabs>
          <w:tab w:val="left" w:pos="839"/>
          <w:tab w:val="left" w:pos="840"/>
        </w:tabs>
        <w:spacing w:before="78"/>
        <w:ind w:right="168"/>
        <w:rPr>
          <w:rFonts w:ascii="Symbol" w:hAnsi="Symbol"/>
        </w:rPr>
      </w:pPr>
      <w:r w:rsidRPr="00D515F6">
        <w:rPr>
          <w:rFonts w:hint="eastAsia"/>
        </w:rPr>
        <w:t>학습 활동, 간식 시간, 장소 중심 학습 등 실외 시간이 늘어나는 학생이 많아집니다.</w:t>
      </w:r>
    </w:p>
    <w:p w14:paraId="0BB56BD5" w14:textId="77777777" w:rsidR="008B3659" w:rsidRPr="00D515F6" w:rsidRDefault="009D3045">
      <w:pPr>
        <w:pStyle w:val="a4"/>
        <w:numPr>
          <w:ilvl w:val="0"/>
          <w:numId w:val="1"/>
        </w:numPr>
        <w:tabs>
          <w:tab w:val="left" w:pos="839"/>
          <w:tab w:val="left" w:pos="840"/>
        </w:tabs>
        <w:spacing w:line="242" w:lineRule="auto"/>
        <w:ind w:right="250"/>
        <w:rPr>
          <w:rFonts w:ascii="Symbol" w:hAnsi="Symbol"/>
        </w:rPr>
      </w:pPr>
      <w:r w:rsidRPr="00D515F6">
        <w:rPr>
          <w:rFonts w:hint="eastAsia"/>
        </w:rPr>
        <w:t>어린 학생의 경우, 그룹 활동을 조정하여 신체 접촉을 최소화하고 공유 물품을 줄입니다.</w:t>
      </w:r>
    </w:p>
    <w:p w14:paraId="49F674CA" w14:textId="77777777" w:rsidR="008B3659" w:rsidRPr="00D515F6" w:rsidRDefault="009D3045">
      <w:pPr>
        <w:pStyle w:val="a4"/>
        <w:numPr>
          <w:ilvl w:val="0"/>
          <w:numId w:val="1"/>
        </w:numPr>
        <w:tabs>
          <w:tab w:val="left" w:pos="839"/>
          <w:tab w:val="left" w:pos="840"/>
        </w:tabs>
        <w:ind w:right="650"/>
        <w:rPr>
          <w:rFonts w:ascii="Symbol" w:hAnsi="Symbol"/>
        </w:rPr>
      </w:pPr>
      <w:r w:rsidRPr="00D515F6">
        <w:rPr>
          <w:rFonts w:hint="eastAsia"/>
        </w:rPr>
        <w:t>청소년 학생의 경우, 그룹 활동을 최소화하고 신체 접촉을 해야 하는 활동을 피합니다.</w:t>
      </w:r>
    </w:p>
    <w:p w14:paraId="0EEB3BE2" w14:textId="77777777" w:rsidR="008B3659" w:rsidRPr="00D515F6" w:rsidRDefault="009D3045">
      <w:pPr>
        <w:pStyle w:val="a4"/>
        <w:numPr>
          <w:ilvl w:val="0"/>
          <w:numId w:val="1"/>
        </w:numPr>
        <w:tabs>
          <w:tab w:val="left" w:pos="839"/>
          <w:tab w:val="left" w:pos="840"/>
        </w:tabs>
        <w:spacing w:line="242" w:lineRule="auto"/>
        <w:ind w:right="216"/>
        <w:rPr>
          <w:rFonts w:ascii="Symbol" w:hAnsi="Symbol"/>
        </w:rPr>
      </w:pPr>
      <w:r w:rsidRPr="00D515F6">
        <w:rPr>
          <w:rFonts w:hint="eastAsia"/>
        </w:rPr>
        <w:t>동선을 관리하여 복도 등 공용 구역 내 인원수를 제한합니다.</w:t>
      </w:r>
    </w:p>
    <w:p w14:paraId="7165000D" w14:textId="36362289" w:rsidR="008B3659" w:rsidRPr="00D515F6" w:rsidRDefault="009D3045">
      <w:pPr>
        <w:pStyle w:val="a4"/>
        <w:numPr>
          <w:ilvl w:val="0"/>
          <w:numId w:val="1"/>
        </w:numPr>
        <w:tabs>
          <w:tab w:val="left" w:pos="839"/>
          <w:tab w:val="left" w:pos="840"/>
        </w:tabs>
        <w:ind w:right="470"/>
        <w:rPr>
          <w:rFonts w:ascii="Symbol" w:hAnsi="Symbol"/>
        </w:rPr>
      </w:pPr>
      <w:r w:rsidRPr="00D515F6">
        <w:rPr>
          <w:rFonts w:hint="eastAsia"/>
        </w:rPr>
        <w:lastRenderedPageBreak/>
        <w:t>부모, 보호자, 교직원 이외 성인은 사전 예약 없이 학교 건물 출입이 허용되지 않습니다.</w:t>
      </w:r>
    </w:p>
    <w:p w14:paraId="4ABFE058" w14:textId="77777777" w:rsidR="008B3659" w:rsidRPr="00D515F6" w:rsidRDefault="009D3045">
      <w:pPr>
        <w:pStyle w:val="a4"/>
        <w:numPr>
          <w:ilvl w:val="0"/>
          <w:numId w:val="1"/>
        </w:numPr>
        <w:tabs>
          <w:tab w:val="left" w:pos="839"/>
          <w:tab w:val="left" w:pos="840"/>
        </w:tabs>
        <w:spacing w:line="305" w:lineRule="exact"/>
        <w:rPr>
          <w:rFonts w:ascii="Symbol" w:hAnsi="Symbol"/>
        </w:rPr>
      </w:pPr>
      <w:r w:rsidRPr="00D515F6">
        <w:rPr>
          <w:rFonts w:hint="eastAsia"/>
        </w:rPr>
        <w:t>교직원은 학생과 서로에게 손을 자주 씻도록 상기시켜줍니다.</w:t>
      </w:r>
    </w:p>
    <w:p w14:paraId="3E0E5FEB" w14:textId="77777777" w:rsidR="008B3659" w:rsidRPr="00D515F6" w:rsidRDefault="009D3045">
      <w:pPr>
        <w:pStyle w:val="a4"/>
        <w:numPr>
          <w:ilvl w:val="0"/>
          <w:numId w:val="1"/>
        </w:numPr>
        <w:tabs>
          <w:tab w:val="left" w:pos="839"/>
          <w:tab w:val="left" w:pos="840"/>
        </w:tabs>
        <w:spacing w:line="305" w:lineRule="exact"/>
        <w:rPr>
          <w:rFonts w:ascii="Symbol" w:hAnsi="Symbol"/>
        </w:rPr>
      </w:pPr>
      <w:r w:rsidRPr="00D515F6">
        <w:rPr>
          <w:rFonts w:hint="eastAsia"/>
        </w:rPr>
        <w:t>조례와 기타 학교 차원의 행사는 온라인으로 치릅니다.</w:t>
      </w:r>
    </w:p>
    <w:p w14:paraId="48828CF1" w14:textId="26651321" w:rsidR="008B3659" w:rsidRPr="00D515F6" w:rsidRDefault="009D3045">
      <w:pPr>
        <w:pStyle w:val="a4"/>
        <w:numPr>
          <w:ilvl w:val="0"/>
          <w:numId w:val="1"/>
        </w:numPr>
        <w:tabs>
          <w:tab w:val="left" w:pos="839"/>
          <w:tab w:val="left" w:pos="840"/>
        </w:tabs>
        <w:ind w:right="416"/>
        <w:rPr>
          <w:rFonts w:ascii="Symbol" w:hAnsi="Symbol"/>
        </w:rPr>
      </w:pPr>
      <w:r w:rsidRPr="00D515F6">
        <w:rPr>
          <w:rFonts w:hint="eastAsia"/>
        </w:rPr>
        <w:t>학생에게 손을 자주 씻게 하고, 기침과 재채기 예절을 가르치고, 서로 물리적 거리를 두게 합니다.</w:t>
      </w:r>
    </w:p>
    <w:p w14:paraId="5365D9D5" w14:textId="1C38D41C" w:rsidR="008B3659" w:rsidRPr="00D515F6" w:rsidRDefault="009D3045">
      <w:pPr>
        <w:pStyle w:val="a4"/>
        <w:numPr>
          <w:ilvl w:val="0"/>
          <w:numId w:val="1"/>
        </w:numPr>
        <w:tabs>
          <w:tab w:val="left" w:pos="839"/>
          <w:tab w:val="left" w:pos="840"/>
        </w:tabs>
        <w:rPr>
          <w:rFonts w:ascii="Symbol" w:hAnsi="Symbol"/>
        </w:rPr>
      </w:pPr>
      <w:r w:rsidRPr="00D515F6">
        <w:rPr>
          <w:rFonts w:hint="eastAsia"/>
        </w:rPr>
        <w:t>학생이 음식이나 음료, 그릇, 소지품을 나눠 쓰지 않게 합니다.</w:t>
      </w:r>
    </w:p>
    <w:p w14:paraId="0562A9E2" w14:textId="77777777" w:rsidR="008B3659" w:rsidRPr="00D515F6" w:rsidRDefault="008B3659">
      <w:pPr>
        <w:pStyle w:val="a3"/>
        <w:spacing w:before="3"/>
        <w:ind w:left="0"/>
        <w:rPr>
          <w:sz w:val="22"/>
          <w:szCs w:val="22"/>
        </w:rPr>
      </w:pPr>
    </w:p>
    <w:p w14:paraId="351BECFD" w14:textId="77777777" w:rsidR="008B3659" w:rsidRPr="00D515F6" w:rsidRDefault="009D3045" w:rsidP="0066109E">
      <w:pPr>
        <w:pStyle w:val="1"/>
        <w:ind w:left="0"/>
        <w:rPr>
          <w:sz w:val="22"/>
          <w:szCs w:val="22"/>
        </w:rPr>
      </w:pPr>
      <w:r w:rsidRPr="00D515F6">
        <w:rPr>
          <w:rFonts w:hint="eastAsia"/>
          <w:sz w:val="22"/>
          <w:szCs w:val="22"/>
        </w:rPr>
        <w:t>학생이 학교에 도착하면 검사 절차를 거치게 되나요?</w:t>
      </w:r>
    </w:p>
    <w:p w14:paraId="56F68A9D" w14:textId="25D3CE8E" w:rsidR="00E441B4" w:rsidRPr="00D515F6" w:rsidRDefault="009D3045" w:rsidP="0066109E">
      <w:pPr>
        <w:widowControl/>
        <w:contextualSpacing/>
      </w:pPr>
      <w:r w:rsidRPr="00D515F6">
        <w:rPr>
          <w:rFonts w:hint="eastAsia"/>
        </w:rPr>
        <w:t>부모님과 보호자님은 자녀를 학교에 보내</w:t>
      </w:r>
      <w:r w:rsidR="004510C3">
        <w:rPr>
          <w:rFonts w:ascii="Malgun Gothic" w:eastAsia="Malgun Gothic" w:hAnsi="Malgun Gothic" w:cs="Malgun Gothic" w:hint="eastAsia"/>
        </w:rPr>
        <w:t>시</w:t>
      </w:r>
      <w:r w:rsidRPr="00D515F6">
        <w:rPr>
          <w:rFonts w:hint="eastAsia"/>
        </w:rPr>
        <w:t xml:space="preserve">기 전에 자녀에게 일반 감기나 독감, COVID-19, 기타 전염성 호흡기 질환 증상이 있는지 반드시 매일 확인하셔야 합니다. 조금이라도 아픈 기색을 보이는 자녀는 집에 </w:t>
      </w:r>
      <w:r w:rsidR="007C39E8">
        <w:rPr>
          <w:rFonts w:ascii="Malgun Gothic" w:eastAsia="Malgun Gothic" w:hAnsi="Malgun Gothic" w:cs="Malgun Gothic" w:hint="eastAsia"/>
        </w:rPr>
        <w:t>머물러</w:t>
      </w:r>
      <w:r w:rsidRPr="00D515F6">
        <w:rPr>
          <w:rFonts w:hint="eastAsia"/>
        </w:rPr>
        <w:t>야 하며, 부모님은 반드시 학교에 알려주셔야 합니다. 아픈 교직원과 학생은 학교 출석이 허용되지 않습니다.</w:t>
      </w:r>
    </w:p>
    <w:p w14:paraId="1E368744" w14:textId="77777777" w:rsidR="00E441B4" w:rsidRPr="00D515F6" w:rsidRDefault="00E441B4" w:rsidP="00E441B4">
      <w:pPr>
        <w:widowControl/>
        <w:ind w:left="119"/>
        <w:contextualSpacing/>
      </w:pPr>
    </w:p>
    <w:p w14:paraId="34CD9FAF" w14:textId="0BDCF2BD" w:rsidR="00E441B4" w:rsidRPr="00D515F6" w:rsidRDefault="00E441B4" w:rsidP="0066109E">
      <w:pPr>
        <w:widowControl/>
        <w:contextualSpacing/>
        <w:rPr>
          <w:rFonts w:cstheme="minorHAnsi"/>
          <w:color w:val="000000"/>
        </w:rPr>
      </w:pPr>
      <w:r w:rsidRPr="00D515F6">
        <w:rPr>
          <w:rFonts w:hint="eastAsia"/>
          <w:color w:val="000000"/>
        </w:rPr>
        <w:t>COVID-19 증상이 있거나, 지난 14일 사이에 캐나다 밖을 여행했거나, 확진자나 발병지와 가까이 접촉한 것이 확인된 모든 학생과 교직원은 반드시 집에 머물며 자가 격리하여야 하며, 몸이 아픈 필수 서비스 종사자의 자녀도 이에 해당합니다.</w:t>
      </w:r>
    </w:p>
    <w:p w14:paraId="70DE83EA" w14:textId="77777777" w:rsidR="00E441B4" w:rsidRPr="00D515F6" w:rsidRDefault="00E441B4" w:rsidP="00E441B4">
      <w:pPr>
        <w:widowControl/>
        <w:ind w:firstLine="119"/>
        <w:contextualSpacing/>
        <w:rPr>
          <w:rFonts w:cstheme="minorHAnsi"/>
          <w:color w:val="262626"/>
        </w:rPr>
      </w:pPr>
    </w:p>
    <w:p w14:paraId="33FA5F67" w14:textId="20876F4E" w:rsidR="00E441B4" w:rsidRPr="00D515F6" w:rsidRDefault="00E441B4" w:rsidP="0066109E">
      <w:pPr>
        <w:widowControl/>
        <w:contextualSpacing/>
      </w:pPr>
      <w:r w:rsidRPr="00D515F6">
        <w:rPr>
          <w:rFonts w:hint="eastAsia"/>
        </w:rPr>
        <w:t xml:space="preserve">자녀가 자가 격리 대상인지 잘 모르실 때는 </w:t>
      </w:r>
      <w:hyperlink r:id="rId8" w:history="1">
        <w:r w:rsidRPr="00D515F6">
          <w:rPr>
            <w:rStyle w:val="a5"/>
            <w:rFonts w:hint="eastAsia"/>
          </w:rPr>
          <w:t>BC COVID-19 자가 평가 도구</w:t>
        </w:r>
      </w:hyperlink>
      <w:r w:rsidRPr="00D515F6">
        <w:rPr>
          <w:rFonts w:hint="eastAsia"/>
        </w:rPr>
        <w:t>를 사용하시거나, 8-1-1</w:t>
      </w:r>
      <w:r w:rsidR="002D26E2">
        <w:t xml:space="preserve"> </w:t>
      </w:r>
      <w:r w:rsidR="002D26E2">
        <w:rPr>
          <w:rFonts w:ascii="Malgun Gothic" w:eastAsia="Malgun Gothic" w:hAnsi="Malgun Gothic" w:cs="Malgun Gothic" w:hint="eastAsia"/>
        </w:rPr>
        <w:t>또는</w:t>
      </w:r>
      <w:r w:rsidRPr="00D515F6">
        <w:rPr>
          <w:rFonts w:hint="eastAsia"/>
        </w:rPr>
        <w:t xml:space="preserve"> 거주지 보건소에 연락하여 </w:t>
      </w:r>
      <w:r w:rsidR="00C22784">
        <w:rPr>
          <w:rFonts w:ascii="Malgun Gothic" w:eastAsia="Malgun Gothic" w:hAnsi="Malgun Gothic" w:cs="Malgun Gothic" w:hint="eastAsia"/>
        </w:rPr>
        <w:t xml:space="preserve">추가로 </w:t>
      </w:r>
      <w:r w:rsidRPr="00D515F6">
        <w:rPr>
          <w:rFonts w:hint="eastAsia"/>
        </w:rPr>
        <w:t>조언을 구하십시오. 가족도 가정의나 전문 간호사에게 연락하여 COVID-19</w:t>
      </w:r>
      <w:r w:rsidR="00E16E0A">
        <w:rPr>
          <w:rFonts w:ascii="Malgun Gothic" w:eastAsia="Malgun Gothic" w:hAnsi="Malgun Gothic" w:cs="Malgun Gothic" w:hint="eastAsia"/>
        </w:rPr>
        <w:t>와</w:t>
      </w:r>
      <w:r w:rsidRPr="00D515F6">
        <w:rPr>
          <w:rFonts w:hint="eastAsia"/>
        </w:rPr>
        <w:t xml:space="preserve"> 기타 전염성 호흡기 질환에 대하여 평가를 받으</w:t>
      </w:r>
      <w:r w:rsidR="00232724">
        <w:rPr>
          <w:rFonts w:ascii="Malgun Gothic" w:eastAsia="Malgun Gothic" w:hAnsi="Malgun Gothic" w:cs="Malgun Gothic" w:hint="eastAsia"/>
        </w:rPr>
        <w:t>실 수 있습</w:t>
      </w:r>
      <w:r w:rsidRPr="00D515F6">
        <w:rPr>
          <w:rFonts w:hint="eastAsia"/>
        </w:rPr>
        <w:t>니다. 보건소도 COVID-19가 있을 수 있는 사람과 접촉한 학생과 관련하여 적절한 조치법을 가족에게 조언합니다.</w:t>
      </w:r>
    </w:p>
    <w:p w14:paraId="2CB1D6C4" w14:textId="77777777" w:rsidR="00E441B4" w:rsidRPr="00D515F6" w:rsidRDefault="00E441B4" w:rsidP="00E441B4">
      <w:pPr>
        <w:ind w:left="119"/>
      </w:pPr>
    </w:p>
    <w:p w14:paraId="0AB2CAA5" w14:textId="3EB11B51" w:rsidR="00E441B4" w:rsidRPr="00D515F6" w:rsidRDefault="00E441B4" w:rsidP="0066109E">
      <w:pPr>
        <w:rPr>
          <w:rFonts w:cstheme="minorHAnsi"/>
          <w:iCs/>
        </w:rPr>
      </w:pPr>
      <w:r w:rsidRPr="00D515F6">
        <w:rPr>
          <w:rFonts w:hint="eastAsia"/>
        </w:rPr>
        <w:t>주 정부 보건 책임관 지침을 보면 학교는 학생이나 교직원에게 증상 선별 검사나 체온 측정, COVID-19 검사를 하지 않게 되어 있습니다. 그런 활동은 보건 전문가가 할 일입니다.</w:t>
      </w:r>
    </w:p>
    <w:p w14:paraId="670B7912" w14:textId="77777777" w:rsidR="008B3659" w:rsidRPr="00D515F6" w:rsidRDefault="008B3659">
      <w:pPr>
        <w:pStyle w:val="a3"/>
        <w:spacing w:before="1"/>
        <w:ind w:left="0"/>
        <w:rPr>
          <w:sz w:val="22"/>
          <w:szCs w:val="22"/>
        </w:rPr>
      </w:pPr>
    </w:p>
    <w:p w14:paraId="3E309289" w14:textId="77777777" w:rsidR="008B3659" w:rsidRPr="00D515F6" w:rsidRDefault="009D3045" w:rsidP="0066109E">
      <w:pPr>
        <w:pStyle w:val="1"/>
        <w:ind w:left="0"/>
        <w:rPr>
          <w:sz w:val="22"/>
          <w:szCs w:val="22"/>
        </w:rPr>
      </w:pPr>
      <w:r w:rsidRPr="00D515F6">
        <w:rPr>
          <w:rFonts w:hint="eastAsia"/>
          <w:sz w:val="22"/>
          <w:szCs w:val="22"/>
        </w:rPr>
        <w:t>아이들과 교직원은 마스크를 착용하나요?</w:t>
      </w:r>
    </w:p>
    <w:p w14:paraId="68727A4B" w14:textId="77777777" w:rsidR="008B3659" w:rsidRPr="00D515F6" w:rsidRDefault="009D3045" w:rsidP="0066109E">
      <w:pPr>
        <w:pStyle w:val="a3"/>
        <w:ind w:left="0" w:right="109"/>
        <w:rPr>
          <w:sz w:val="22"/>
          <w:szCs w:val="22"/>
        </w:rPr>
      </w:pPr>
      <w:r w:rsidRPr="00D515F6">
        <w:rPr>
          <w:rFonts w:hint="eastAsia"/>
          <w:sz w:val="22"/>
          <w:szCs w:val="22"/>
        </w:rPr>
        <w:t>주 정부 보건 책임관이 제공한 지침에 따르면, 천으로 된 가리개나 집에서 만든 마스크 착용은 특히 어린이의 경우 권장되지 않습니다. 그러나 마스크 착용은 개인의 선택입니다. 마스크를 쓰기로 한 사람들을 존중하는 것이 중요합니다. 부모님과 교직원은 학생 사이에 이런 관행을 가르치고 보강할 수 있습니다.</w:t>
      </w:r>
    </w:p>
    <w:p w14:paraId="0ACA7800" w14:textId="77777777" w:rsidR="008B3659" w:rsidRPr="00D515F6" w:rsidRDefault="008B3659">
      <w:pPr>
        <w:pStyle w:val="a3"/>
        <w:spacing w:before="11"/>
        <w:ind w:left="0"/>
        <w:rPr>
          <w:sz w:val="22"/>
          <w:szCs w:val="22"/>
        </w:rPr>
      </w:pPr>
    </w:p>
    <w:p w14:paraId="146A48EE" w14:textId="77777777" w:rsidR="008B3659" w:rsidRPr="00D515F6" w:rsidRDefault="009D3045" w:rsidP="0066109E">
      <w:pPr>
        <w:pStyle w:val="1"/>
        <w:spacing w:before="1"/>
        <w:ind w:left="0"/>
        <w:rPr>
          <w:sz w:val="22"/>
          <w:szCs w:val="22"/>
        </w:rPr>
      </w:pPr>
      <w:r w:rsidRPr="00D515F6">
        <w:rPr>
          <w:rFonts w:hint="eastAsia"/>
          <w:sz w:val="22"/>
          <w:szCs w:val="22"/>
        </w:rPr>
        <w:t>학교 소독을 위해 어떤 대책이 마련되어 있나요?</w:t>
      </w:r>
    </w:p>
    <w:p w14:paraId="4C7C9D64" w14:textId="20C03C96" w:rsidR="008B3659" w:rsidRPr="00D515F6" w:rsidRDefault="009D3045" w:rsidP="0066109E">
      <w:pPr>
        <w:pStyle w:val="a3"/>
        <w:ind w:left="0" w:right="99"/>
        <w:rPr>
          <w:sz w:val="22"/>
          <w:szCs w:val="22"/>
        </w:rPr>
      </w:pPr>
      <w:r w:rsidRPr="00D515F6">
        <w:rPr>
          <w:rFonts w:hint="eastAsia"/>
          <w:sz w:val="22"/>
          <w:szCs w:val="22"/>
        </w:rPr>
        <w:t xml:space="preserve">정기적인 청소와 소독은 오염된 물체와 표면에서 COVID-19가 전파되는 것을 방지하는 데 필수적입니다. 학교는 BC 질병 통제 센터(Centre for Disease Control)의 </w:t>
      </w:r>
      <w:r w:rsidR="00D515F6">
        <w:rPr>
          <w:sz w:val="22"/>
          <w:szCs w:val="22"/>
        </w:rPr>
        <w:t>‘</w:t>
      </w:r>
      <w:r w:rsidRPr="00D515F6">
        <w:rPr>
          <w:rFonts w:hint="eastAsia"/>
          <w:sz w:val="22"/>
          <w:szCs w:val="22"/>
        </w:rPr>
        <w:t>공공 환경 청소 및 소독</w:t>
      </w:r>
      <w:r w:rsidR="00D515F6">
        <w:rPr>
          <w:rFonts w:eastAsia="Malgun Gothic"/>
          <w:sz w:val="22"/>
          <w:szCs w:val="22"/>
        </w:rPr>
        <w:t>’</w:t>
      </w:r>
      <w:r w:rsidRPr="00D515F6">
        <w:rPr>
          <w:rFonts w:hint="eastAsia"/>
          <w:sz w:val="22"/>
          <w:szCs w:val="22"/>
        </w:rPr>
        <w:t xml:space="preserve"> 문서에 따라 청소하고 소독합니다.</w:t>
      </w:r>
    </w:p>
    <w:p w14:paraId="63AED161" w14:textId="77777777" w:rsidR="008B3659" w:rsidRPr="00D515F6" w:rsidRDefault="009D3045" w:rsidP="0066109E">
      <w:pPr>
        <w:pStyle w:val="a3"/>
        <w:spacing w:line="292" w:lineRule="exact"/>
        <w:ind w:left="0"/>
        <w:rPr>
          <w:sz w:val="22"/>
          <w:szCs w:val="22"/>
        </w:rPr>
      </w:pPr>
      <w:r w:rsidRPr="00D515F6">
        <w:rPr>
          <w:rFonts w:hint="eastAsia"/>
          <w:sz w:val="22"/>
          <w:szCs w:val="22"/>
        </w:rPr>
        <w:t>여기에는 다음이 포함됩니다.</w:t>
      </w:r>
    </w:p>
    <w:p w14:paraId="44A35E17" w14:textId="77777777" w:rsidR="008B3659" w:rsidRPr="00D515F6" w:rsidRDefault="009D3045">
      <w:pPr>
        <w:pStyle w:val="a4"/>
        <w:numPr>
          <w:ilvl w:val="0"/>
          <w:numId w:val="1"/>
        </w:numPr>
        <w:tabs>
          <w:tab w:val="left" w:pos="839"/>
          <w:tab w:val="left" w:pos="840"/>
        </w:tabs>
        <w:spacing w:line="305" w:lineRule="exact"/>
        <w:rPr>
          <w:rFonts w:ascii="Symbol" w:hAnsi="Symbol"/>
        </w:rPr>
      </w:pPr>
      <w:r w:rsidRPr="00D515F6">
        <w:rPr>
          <w:rFonts w:hint="eastAsia"/>
        </w:rPr>
        <w:t>구내 대청소와 소독은 하루에 최소한 한번 해야 합니다.</w:t>
      </w:r>
    </w:p>
    <w:p w14:paraId="4A5D68C1" w14:textId="22119E8B" w:rsidR="008B3659" w:rsidRPr="00D515F6" w:rsidRDefault="009D3045">
      <w:pPr>
        <w:pStyle w:val="a4"/>
        <w:numPr>
          <w:ilvl w:val="0"/>
          <w:numId w:val="1"/>
        </w:numPr>
        <w:tabs>
          <w:tab w:val="left" w:pos="839"/>
          <w:tab w:val="left" w:pos="840"/>
        </w:tabs>
        <w:spacing w:before="1"/>
        <w:rPr>
          <w:rFonts w:ascii="Symbol" w:hAnsi="Symbol"/>
        </w:rPr>
      </w:pPr>
      <w:r w:rsidRPr="00D515F6">
        <w:rPr>
          <w:rFonts w:hint="eastAsia"/>
        </w:rPr>
        <w:lastRenderedPageBreak/>
        <w:t>손이 자주 닿는 표면은 하루에 최소한 두 번 청소하고 소독해야 합니다.</w:t>
      </w:r>
    </w:p>
    <w:p w14:paraId="7C888A21" w14:textId="77777777" w:rsidR="008B3659" w:rsidRPr="00D515F6" w:rsidRDefault="008B3659">
      <w:pPr>
        <w:pStyle w:val="a3"/>
        <w:spacing w:before="12"/>
        <w:ind w:left="0"/>
        <w:rPr>
          <w:sz w:val="22"/>
          <w:szCs w:val="22"/>
        </w:rPr>
      </w:pPr>
    </w:p>
    <w:p w14:paraId="1D2801E9" w14:textId="77777777" w:rsidR="008B3659" w:rsidRPr="00D515F6" w:rsidRDefault="009D3045" w:rsidP="0066109E">
      <w:pPr>
        <w:pStyle w:val="1"/>
        <w:ind w:left="0"/>
        <w:rPr>
          <w:sz w:val="22"/>
          <w:szCs w:val="22"/>
        </w:rPr>
      </w:pPr>
      <w:r w:rsidRPr="00D515F6">
        <w:rPr>
          <w:rFonts w:hint="eastAsia"/>
          <w:sz w:val="22"/>
          <w:szCs w:val="22"/>
        </w:rPr>
        <w:t>교과서와 기타 학교 물품은 어떻게 세척하나요?</w:t>
      </w:r>
    </w:p>
    <w:p w14:paraId="54F63199" w14:textId="14755B22" w:rsidR="00E441B4" w:rsidRPr="00D515F6" w:rsidRDefault="009D3045" w:rsidP="0066109E">
      <w:pPr>
        <w:pStyle w:val="a3"/>
        <w:ind w:left="0" w:right="472"/>
        <w:rPr>
          <w:sz w:val="22"/>
          <w:szCs w:val="22"/>
        </w:rPr>
      </w:pPr>
      <w:r w:rsidRPr="00D515F6">
        <w:rPr>
          <w:rFonts w:hint="eastAsia"/>
          <w:sz w:val="22"/>
          <w:szCs w:val="22"/>
        </w:rPr>
        <w:t>주 정부 보건 책임관 지침에 따르면, COVID-19 바이러스가 교과서나 종이, 기타 종이 기반 제품으로 전파된다는 증거는 없습니다. 그러므로 COVID-19 탓에 도서나 종이 기반 교육 자료를 학생에게 배부하거나 나눠 쓰게 하는 것을 제한할 필요는 없습니다.</w:t>
      </w:r>
    </w:p>
    <w:p w14:paraId="493FBD47" w14:textId="77777777" w:rsidR="00C772A0" w:rsidRPr="00D515F6" w:rsidRDefault="00C772A0" w:rsidP="0066109E">
      <w:pPr>
        <w:pStyle w:val="a3"/>
        <w:ind w:left="0" w:right="472"/>
        <w:rPr>
          <w:sz w:val="22"/>
          <w:szCs w:val="22"/>
        </w:rPr>
      </w:pPr>
    </w:p>
    <w:p w14:paraId="1738EE54" w14:textId="0EB51BBF" w:rsidR="008B3659" w:rsidRPr="00D515F6" w:rsidRDefault="009D3045" w:rsidP="0066109E">
      <w:pPr>
        <w:pStyle w:val="a3"/>
        <w:ind w:left="0" w:right="472"/>
        <w:rPr>
          <w:b/>
          <w:bCs/>
          <w:sz w:val="22"/>
          <w:szCs w:val="22"/>
        </w:rPr>
      </w:pPr>
      <w:r w:rsidRPr="00D515F6">
        <w:rPr>
          <w:rFonts w:hint="eastAsia"/>
          <w:b/>
          <w:sz w:val="22"/>
          <w:szCs w:val="22"/>
        </w:rPr>
        <w:t>등교 수업 일정은 어떻게 되나요?</w:t>
      </w:r>
    </w:p>
    <w:p w14:paraId="3A31B06B" w14:textId="57668E7E" w:rsidR="00427D3F" w:rsidRPr="00D515F6" w:rsidRDefault="007A148E" w:rsidP="0066109E">
      <w:pPr>
        <w:pStyle w:val="1"/>
        <w:ind w:left="0"/>
        <w:rPr>
          <w:b w:val="0"/>
          <w:bCs w:val="0"/>
          <w:sz w:val="22"/>
          <w:szCs w:val="22"/>
        </w:rPr>
      </w:pPr>
      <w:r>
        <w:rPr>
          <w:rFonts w:ascii="Malgun Gothic" w:eastAsia="Malgun Gothic" w:hAnsi="Malgun Gothic" w:cs="Malgun Gothic" w:hint="eastAsia"/>
          <w:b w:val="0"/>
          <w:sz w:val="22"/>
          <w:szCs w:val="22"/>
        </w:rPr>
        <w:t>설문 조사에</w:t>
      </w:r>
      <w:r w:rsidR="00427D3F" w:rsidRPr="00D515F6">
        <w:rPr>
          <w:rFonts w:hint="eastAsia"/>
          <w:b w:val="0"/>
          <w:sz w:val="22"/>
          <w:szCs w:val="22"/>
        </w:rPr>
        <w:t xml:space="preserve"> 학생</w:t>
      </w:r>
      <w:r>
        <w:rPr>
          <w:rFonts w:ascii="Malgun Gothic" w:eastAsia="Malgun Gothic" w:hAnsi="Malgun Gothic" w:cs="Malgun Gothic" w:hint="eastAsia"/>
          <w:b w:val="0"/>
          <w:sz w:val="22"/>
          <w:szCs w:val="22"/>
        </w:rPr>
        <w:t>의</w:t>
      </w:r>
      <w:r w:rsidR="00427D3F" w:rsidRPr="00D515F6">
        <w:rPr>
          <w:rFonts w:hint="eastAsia"/>
          <w:b w:val="0"/>
          <w:sz w:val="22"/>
          <w:szCs w:val="22"/>
        </w:rPr>
        <w:t xml:space="preserve"> 잠정적</w:t>
      </w:r>
      <w:r>
        <w:rPr>
          <w:rFonts w:eastAsia="Malgun Gothic" w:hint="eastAsia"/>
          <w:b w:val="0"/>
          <w:sz w:val="22"/>
          <w:szCs w:val="22"/>
        </w:rPr>
        <w:t>인</w:t>
      </w:r>
      <w:r>
        <w:rPr>
          <w:rFonts w:eastAsia="Malgun Gothic" w:hint="eastAsia"/>
          <w:b w:val="0"/>
          <w:sz w:val="22"/>
          <w:szCs w:val="22"/>
        </w:rPr>
        <w:t xml:space="preserve"> </w:t>
      </w:r>
      <w:r>
        <w:rPr>
          <w:rFonts w:eastAsia="Malgun Gothic" w:hint="eastAsia"/>
          <w:b w:val="0"/>
          <w:sz w:val="22"/>
          <w:szCs w:val="22"/>
        </w:rPr>
        <w:t>일정이</w:t>
      </w:r>
      <w:r>
        <w:rPr>
          <w:rFonts w:eastAsia="Malgun Gothic" w:hint="eastAsia"/>
          <w:b w:val="0"/>
          <w:sz w:val="22"/>
          <w:szCs w:val="22"/>
        </w:rPr>
        <w:t xml:space="preserve"> </w:t>
      </w:r>
      <w:r>
        <w:rPr>
          <w:rFonts w:eastAsia="Malgun Gothic" w:hint="eastAsia"/>
          <w:b w:val="0"/>
          <w:sz w:val="22"/>
          <w:szCs w:val="22"/>
        </w:rPr>
        <w:t>나와</w:t>
      </w:r>
      <w:r>
        <w:rPr>
          <w:rFonts w:eastAsia="Malgun Gothic" w:hint="eastAsia"/>
          <w:b w:val="0"/>
          <w:sz w:val="22"/>
          <w:szCs w:val="22"/>
        </w:rPr>
        <w:t xml:space="preserve"> </w:t>
      </w:r>
      <w:r>
        <w:rPr>
          <w:rFonts w:eastAsia="Malgun Gothic" w:hint="eastAsia"/>
          <w:b w:val="0"/>
          <w:sz w:val="22"/>
          <w:szCs w:val="22"/>
        </w:rPr>
        <w:t>있습</w:t>
      </w:r>
      <w:r w:rsidR="00427D3F" w:rsidRPr="00D515F6">
        <w:rPr>
          <w:rFonts w:hint="eastAsia"/>
          <w:b w:val="0"/>
          <w:sz w:val="22"/>
          <w:szCs w:val="22"/>
        </w:rPr>
        <w:t>니다. 학교가 시작 시간과 종료 시간에 시차를 둘 수 있는 일정을 개발하면서 교장이 다음 주말쯤 부모님께 연락하여 자녀의 등하교 시간을 확인해 드릴 것입니다. 이는 교내 물리적 거리 두기 촉진에 도움이 되기 위함입니다.</w:t>
      </w:r>
    </w:p>
    <w:p w14:paraId="6D8D2E26" w14:textId="77777777" w:rsidR="008B3659" w:rsidRPr="00D515F6" w:rsidRDefault="008B3659" w:rsidP="0066109E">
      <w:pPr>
        <w:pStyle w:val="a3"/>
        <w:spacing w:before="1"/>
        <w:ind w:left="0"/>
        <w:rPr>
          <w:sz w:val="22"/>
          <w:szCs w:val="22"/>
        </w:rPr>
      </w:pPr>
    </w:p>
    <w:p w14:paraId="0F73E432" w14:textId="77777777" w:rsidR="007A148E" w:rsidRDefault="009D3045" w:rsidP="0066109E">
      <w:pPr>
        <w:pStyle w:val="a3"/>
        <w:spacing w:before="1"/>
        <w:ind w:left="0" w:right="211"/>
        <w:rPr>
          <w:b/>
          <w:sz w:val="22"/>
          <w:szCs w:val="22"/>
        </w:rPr>
      </w:pPr>
      <w:r w:rsidRPr="00D515F6">
        <w:rPr>
          <w:rFonts w:hint="eastAsia"/>
          <w:b/>
          <w:sz w:val="22"/>
          <w:szCs w:val="22"/>
        </w:rPr>
        <w:t>나이/학년이 다른 형제들은 같은 날 등교해도 되나요?</w:t>
      </w:r>
    </w:p>
    <w:p w14:paraId="5C306130" w14:textId="6C061B84" w:rsidR="008B3659" w:rsidRPr="00D515F6" w:rsidRDefault="009D3045" w:rsidP="0066109E">
      <w:pPr>
        <w:pStyle w:val="a3"/>
        <w:spacing w:before="1"/>
        <w:ind w:left="0" w:right="211"/>
        <w:rPr>
          <w:sz w:val="22"/>
          <w:szCs w:val="22"/>
        </w:rPr>
      </w:pPr>
      <w:r w:rsidRPr="00D515F6">
        <w:rPr>
          <w:rFonts w:hint="eastAsia"/>
          <w:sz w:val="22"/>
          <w:szCs w:val="22"/>
        </w:rPr>
        <w:t>학군 일정은 학생들이 이름의 성에 따라 학군 전역의 학교에 등교하는 날을 달리하도록 개발됐습니다.</w:t>
      </w:r>
    </w:p>
    <w:p w14:paraId="63955DEB" w14:textId="77777777" w:rsidR="003C669F" w:rsidRPr="00D515F6" w:rsidRDefault="003C669F" w:rsidP="0066109E">
      <w:pPr>
        <w:pStyle w:val="a3"/>
        <w:spacing w:before="1"/>
        <w:ind w:left="0" w:right="211"/>
        <w:rPr>
          <w:sz w:val="22"/>
          <w:szCs w:val="22"/>
        </w:rPr>
      </w:pPr>
    </w:p>
    <w:p w14:paraId="65160C64" w14:textId="07AF432D" w:rsidR="008B3659" w:rsidRPr="00D515F6" w:rsidRDefault="009D3045" w:rsidP="0066109E">
      <w:pPr>
        <w:pStyle w:val="1"/>
        <w:ind w:left="0"/>
        <w:rPr>
          <w:sz w:val="22"/>
          <w:szCs w:val="22"/>
        </w:rPr>
      </w:pPr>
      <w:r w:rsidRPr="00D515F6">
        <w:rPr>
          <w:rFonts w:hint="eastAsia"/>
          <w:sz w:val="22"/>
          <w:szCs w:val="22"/>
        </w:rPr>
        <w:t>우리 아이가 출석하지 않으면 학습에 지장이 있을까요?</w:t>
      </w:r>
    </w:p>
    <w:p w14:paraId="4DC1DEFF" w14:textId="415A907D" w:rsidR="008A0D15" w:rsidRPr="00D515F6" w:rsidRDefault="008A0D15" w:rsidP="0066109E">
      <w:pPr>
        <w:pStyle w:val="1"/>
        <w:ind w:left="0"/>
        <w:rPr>
          <w:b w:val="0"/>
          <w:bCs w:val="0"/>
          <w:sz w:val="22"/>
          <w:szCs w:val="22"/>
        </w:rPr>
      </w:pPr>
      <w:r w:rsidRPr="00D515F6">
        <w:rPr>
          <w:rFonts w:hint="eastAsia"/>
          <w:b w:val="0"/>
          <w:sz w:val="22"/>
          <w:szCs w:val="22"/>
        </w:rPr>
        <w:t>이 복귀 단계에서 원격 학습의 초점은 학생의 학습에 계속 맞춰질 것입니다. 출석하는 학생은 원격 학습 과제에 비하여 교사의 지원을 직접 더 받을 수 있습니다.  교사가 직접 지원과 계속적인 원격 학습을 계속 제공할 수 있도록 교실 수업은 이전과 다른 모습이 될 것입니다.</w:t>
      </w:r>
    </w:p>
    <w:p w14:paraId="33C577C1" w14:textId="77777777" w:rsidR="008B3659" w:rsidRPr="00D515F6" w:rsidRDefault="008B3659" w:rsidP="0066109E">
      <w:pPr>
        <w:pStyle w:val="a3"/>
        <w:spacing w:before="10"/>
        <w:ind w:left="0"/>
        <w:rPr>
          <w:sz w:val="22"/>
          <w:szCs w:val="22"/>
        </w:rPr>
      </w:pPr>
    </w:p>
    <w:p w14:paraId="398FEE5F" w14:textId="77777777" w:rsidR="008B3659" w:rsidRPr="00D515F6" w:rsidRDefault="009D3045" w:rsidP="0066109E">
      <w:pPr>
        <w:pStyle w:val="1"/>
        <w:spacing w:before="1"/>
        <w:ind w:left="0" w:right="568"/>
        <w:rPr>
          <w:sz w:val="22"/>
          <w:szCs w:val="22"/>
        </w:rPr>
      </w:pPr>
      <w:r w:rsidRPr="00D515F6">
        <w:rPr>
          <w:rFonts w:hint="eastAsia"/>
          <w:sz w:val="22"/>
          <w:szCs w:val="22"/>
        </w:rPr>
        <w:t>우리 아이가 등교하면 역시 과제를 완수하고 집에서도 공부해야 하나요?</w:t>
      </w:r>
    </w:p>
    <w:p w14:paraId="61B88262" w14:textId="77777777" w:rsidR="008B3659" w:rsidRPr="00D515F6" w:rsidRDefault="009D3045" w:rsidP="0066109E">
      <w:pPr>
        <w:pStyle w:val="a3"/>
        <w:ind w:left="0" w:right="189"/>
        <w:rPr>
          <w:sz w:val="22"/>
          <w:szCs w:val="22"/>
        </w:rPr>
      </w:pPr>
      <w:r w:rsidRPr="00D515F6">
        <w:rPr>
          <w:rFonts w:hint="eastAsia"/>
          <w:sz w:val="22"/>
          <w:szCs w:val="22"/>
        </w:rPr>
        <w:t>교사는 학생이 등교하든 온라인으로 배우든 계속 수업을 계획하고 학생에게 학습 기회를 부여할 것입니다.</w:t>
      </w:r>
    </w:p>
    <w:p w14:paraId="7E6EDB90" w14:textId="77777777" w:rsidR="008B3659" w:rsidRPr="00D515F6" w:rsidRDefault="008B3659" w:rsidP="0066109E">
      <w:pPr>
        <w:pStyle w:val="a3"/>
        <w:spacing w:before="11"/>
        <w:ind w:left="0"/>
        <w:rPr>
          <w:sz w:val="22"/>
          <w:szCs w:val="22"/>
        </w:rPr>
      </w:pPr>
    </w:p>
    <w:p w14:paraId="7DEA2E14" w14:textId="77777777" w:rsidR="008B3659" w:rsidRPr="00D515F6" w:rsidRDefault="009D3045" w:rsidP="0066109E">
      <w:pPr>
        <w:pStyle w:val="1"/>
        <w:ind w:left="0"/>
        <w:rPr>
          <w:sz w:val="22"/>
          <w:szCs w:val="22"/>
        </w:rPr>
      </w:pPr>
      <w:r w:rsidRPr="00D515F6">
        <w:rPr>
          <w:rFonts w:hint="eastAsia"/>
          <w:sz w:val="22"/>
          <w:szCs w:val="22"/>
        </w:rPr>
        <w:t>우리 아이가 전과 같은 교사에게 배우나요?</w:t>
      </w:r>
    </w:p>
    <w:p w14:paraId="1BF69E64" w14:textId="3EF6AB34" w:rsidR="008B3659" w:rsidRPr="00D515F6" w:rsidRDefault="008A0D15" w:rsidP="0066109E">
      <w:pPr>
        <w:pStyle w:val="a3"/>
        <w:ind w:left="0" w:right="87"/>
        <w:rPr>
          <w:sz w:val="22"/>
          <w:szCs w:val="22"/>
        </w:rPr>
      </w:pPr>
      <w:r w:rsidRPr="00D515F6">
        <w:rPr>
          <w:rFonts w:hint="eastAsia"/>
          <w:sz w:val="22"/>
          <w:szCs w:val="22"/>
        </w:rPr>
        <w:t>학생이 평소의 교사에게 계속 배우도록 노력할 것입니다. 그러나 이는 모든 학급에 가능하지 않을 수 있습니다. 교사 배치는 학생과 교직원의 건강과 안전을 고려하여 결정됩니다.</w:t>
      </w:r>
    </w:p>
    <w:p w14:paraId="0F2AE112" w14:textId="77777777" w:rsidR="00467AFB" w:rsidRPr="007A148E" w:rsidRDefault="00467AFB" w:rsidP="0066109E">
      <w:pPr>
        <w:pStyle w:val="1"/>
        <w:spacing w:before="39"/>
        <w:ind w:left="0" w:firstLine="120"/>
        <w:rPr>
          <w:sz w:val="22"/>
          <w:szCs w:val="22"/>
        </w:rPr>
      </w:pPr>
    </w:p>
    <w:p w14:paraId="7E5619A3" w14:textId="1B75BEF1" w:rsidR="008B3659" w:rsidRPr="007A148E" w:rsidRDefault="009D3045" w:rsidP="0066109E">
      <w:pPr>
        <w:pStyle w:val="1"/>
        <w:spacing w:before="39"/>
        <w:ind w:left="0"/>
        <w:rPr>
          <w:sz w:val="22"/>
          <w:szCs w:val="22"/>
        </w:rPr>
      </w:pPr>
      <w:r w:rsidRPr="007A148E">
        <w:rPr>
          <w:rFonts w:hint="eastAsia"/>
          <w:sz w:val="22"/>
          <w:szCs w:val="22"/>
        </w:rPr>
        <w:t>저는 필수 서비스 종사자인데 우리 아이가 어떤 도움을 받을 수 있나요?</w:t>
      </w:r>
    </w:p>
    <w:p w14:paraId="48227262" w14:textId="1B32EACD" w:rsidR="008B3659" w:rsidRPr="007A148E" w:rsidRDefault="009D3045" w:rsidP="0066109E">
      <w:pPr>
        <w:pStyle w:val="a3"/>
        <w:spacing w:before="24" w:line="259" w:lineRule="auto"/>
        <w:ind w:left="0" w:right="260"/>
        <w:rPr>
          <w:sz w:val="22"/>
          <w:szCs w:val="22"/>
        </w:rPr>
      </w:pPr>
      <w:r w:rsidRPr="007A148E">
        <w:rPr>
          <w:rFonts w:hint="eastAsia"/>
          <w:sz w:val="22"/>
          <w:szCs w:val="22"/>
        </w:rPr>
        <w:t xml:space="preserve">정부가 시간제로 등교 수업을 재개한다고 발표함으로써 </w:t>
      </w:r>
      <w:hyperlink r:id="rId9">
        <w:r w:rsidRPr="007A148E">
          <w:rPr>
            <w:rFonts w:hint="eastAsia"/>
            <w:color w:val="0563C1"/>
            <w:sz w:val="22"/>
            <w:szCs w:val="22"/>
            <w:u w:val="single" w:color="0563C1"/>
          </w:rPr>
          <w:t>1단계와 2단계 필수 서비스</w:t>
        </w:r>
      </w:hyperlink>
      <w:r w:rsidRPr="007A148E">
        <w:rPr>
          <w:rFonts w:hint="eastAsia"/>
          <w:color w:val="0563C1"/>
          <w:sz w:val="22"/>
          <w:szCs w:val="22"/>
        </w:rPr>
        <w:t xml:space="preserve"> </w:t>
      </w:r>
      <w:hyperlink r:id="rId10">
        <w:r w:rsidRPr="007A148E">
          <w:rPr>
            <w:rFonts w:hint="eastAsia"/>
            <w:color w:val="0563C1"/>
            <w:sz w:val="22"/>
            <w:szCs w:val="22"/>
            <w:u w:val="single" w:color="0563C1"/>
          </w:rPr>
          <w:t>종사자</w:t>
        </w:r>
      </w:hyperlink>
      <w:r w:rsidRPr="007A148E">
        <w:rPr>
          <w:rFonts w:hint="eastAsia"/>
          <w:sz w:val="22"/>
          <w:szCs w:val="22"/>
        </w:rPr>
        <w:t>에게는 등교 수업 지원이 100%까지 제공됩니다.</w:t>
      </w:r>
    </w:p>
    <w:p w14:paraId="6C8AF04B" w14:textId="77777777" w:rsidR="008B3659" w:rsidRPr="007A148E" w:rsidRDefault="008B3659" w:rsidP="0066109E">
      <w:pPr>
        <w:pStyle w:val="a3"/>
        <w:spacing w:before="8"/>
        <w:ind w:left="0"/>
        <w:rPr>
          <w:sz w:val="22"/>
          <w:szCs w:val="22"/>
        </w:rPr>
      </w:pPr>
    </w:p>
    <w:p w14:paraId="7A1C1B8C" w14:textId="77777777" w:rsidR="001D5932" w:rsidRDefault="009D3045" w:rsidP="0066109E">
      <w:pPr>
        <w:pStyle w:val="a3"/>
        <w:spacing w:before="51"/>
        <w:ind w:left="0" w:right="190"/>
        <w:rPr>
          <w:b/>
          <w:sz w:val="22"/>
          <w:szCs w:val="22"/>
        </w:rPr>
      </w:pPr>
      <w:r w:rsidRPr="00D515F6">
        <w:rPr>
          <w:rFonts w:hint="eastAsia"/>
          <w:b/>
          <w:sz w:val="22"/>
          <w:szCs w:val="22"/>
        </w:rPr>
        <w:t>우리 아이는 교육부가 지정한 특별한 도움이 필요한 아이인데 학습이 어떻게 지원되나요?</w:t>
      </w:r>
    </w:p>
    <w:p w14:paraId="29314D28" w14:textId="2359C09F" w:rsidR="008B3659" w:rsidRPr="00D515F6" w:rsidRDefault="009D3045" w:rsidP="0066109E">
      <w:pPr>
        <w:pStyle w:val="a3"/>
        <w:spacing w:before="51"/>
        <w:ind w:left="0" w:right="190"/>
        <w:rPr>
          <w:sz w:val="22"/>
          <w:szCs w:val="22"/>
        </w:rPr>
      </w:pPr>
      <w:r w:rsidRPr="00D515F6">
        <w:rPr>
          <w:rFonts w:hint="eastAsia"/>
          <w:sz w:val="22"/>
          <w:szCs w:val="22"/>
        </w:rPr>
        <w:t xml:space="preserve">학습에 특별한 도움이 필요한 어린이는 계속 학습 지원을 받습니다. 그러므로 매일 등교하거나, 원격 학습을 계속하거나, 둘 다 병행할 기회가 있을 수 있습니다. 현재 등교 학습 일정과 지원 </w:t>
      </w:r>
      <w:r w:rsidRPr="00D515F6">
        <w:rPr>
          <w:rFonts w:hint="eastAsia"/>
          <w:sz w:val="22"/>
          <w:szCs w:val="22"/>
        </w:rPr>
        <w:lastRenderedPageBreak/>
        <w:t>내용을 결정하는 계획이 진행 중입니다. 내용이 정해지는 대로 교직원이 학습에 특별한 도움이 필요한 학생으로서 학급에서 추가 지원 혜택을 받을 수도 있는 학생의 가정에 연락을 드릴 것입니다.</w:t>
      </w:r>
    </w:p>
    <w:p w14:paraId="6369BE30" w14:textId="77777777" w:rsidR="008B3659" w:rsidRPr="00D515F6" w:rsidRDefault="008B3659" w:rsidP="0066109E">
      <w:pPr>
        <w:pStyle w:val="a3"/>
        <w:spacing w:before="11"/>
        <w:ind w:left="0"/>
        <w:rPr>
          <w:sz w:val="22"/>
          <w:szCs w:val="22"/>
        </w:rPr>
      </w:pPr>
    </w:p>
    <w:p w14:paraId="6AB21C4A" w14:textId="77777777" w:rsidR="008B3659" w:rsidRPr="00D515F6" w:rsidRDefault="009D3045" w:rsidP="0066109E">
      <w:pPr>
        <w:pStyle w:val="1"/>
        <w:ind w:left="0"/>
        <w:rPr>
          <w:sz w:val="22"/>
          <w:szCs w:val="22"/>
        </w:rPr>
      </w:pPr>
      <w:r w:rsidRPr="00D515F6">
        <w:rPr>
          <w:rFonts w:hint="eastAsia"/>
          <w:sz w:val="22"/>
          <w:szCs w:val="22"/>
        </w:rPr>
        <w:t>등교 전과 방과 후 돌봄이 제공되나요?</w:t>
      </w:r>
    </w:p>
    <w:p w14:paraId="4DF42F74" w14:textId="152CEC63" w:rsidR="008B3659" w:rsidRPr="00D515F6" w:rsidRDefault="009D3045" w:rsidP="0066109E">
      <w:pPr>
        <w:pStyle w:val="a3"/>
        <w:ind w:left="0" w:right="207"/>
        <w:rPr>
          <w:sz w:val="22"/>
          <w:szCs w:val="22"/>
        </w:rPr>
      </w:pPr>
      <w:r w:rsidRPr="00D515F6">
        <w:rPr>
          <w:rFonts w:hint="eastAsia"/>
          <w:sz w:val="22"/>
          <w:szCs w:val="22"/>
        </w:rPr>
        <w:t>등교 전과 방과 후 돌봄은 정규 사립 프로그램 제공자를 통해 이용 가능하실 수도 있습니다. 자녀의 학교에서 보육 프로그램이 제공되면 연장 운영될 수도 있습니다. 자세한 정보는 보육 서비스 제공자에게 직접 문의하시기 바랍니다.</w:t>
      </w:r>
    </w:p>
    <w:p w14:paraId="2BCD568D" w14:textId="77777777" w:rsidR="008B3659" w:rsidRPr="00D515F6" w:rsidRDefault="008B3659">
      <w:pPr>
        <w:pStyle w:val="a3"/>
        <w:spacing w:before="2"/>
        <w:ind w:left="0"/>
        <w:rPr>
          <w:sz w:val="22"/>
          <w:szCs w:val="22"/>
        </w:rPr>
      </w:pPr>
    </w:p>
    <w:p w14:paraId="7F7E17CA" w14:textId="6D3A2094" w:rsidR="008B3659" w:rsidRPr="00D515F6" w:rsidRDefault="009D3045" w:rsidP="0066109E">
      <w:pPr>
        <w:pStyle w:val="1"/>
        <w:ind w:left="0"/>
        <w:rPr>
          <w:sz w:val="22"/>
          <w:szCs w:val="22"/>
        </w:rPr>
      </w:pPr>
      <w:r w:rsidRPr="00D515F6">
        <w:rPr>
          <w:rFonts w:hint="eastAsia"/>
          <w:sz w:val="22"/>
          <w:szCs w:val="22"/>
        </w:rPr>
        <w:t>보육은 미취학 아동을 위한 것인가요?</w:t>
      </w:r>
    </w:p>
    <w:p w14:paraId="2363A5E8" w14:textId="0448A055" w:rsidR="008B3659" w:rsidRPr="00D515F6" w:rsidRDefault="009D3045" w:rsidP="0066109E">
      <w:pPr>
        <w:pStyle w:val="a3"/>
        <w:ind w:left="0" w:right="320"/>
        <w:rPr>
          <w:sz w:val="22"/>
          <w:szCs w:val="22"/>
        </w:rPr>
      </w:pPr>
      <w:r w:rsidRPr="00D515F6">
        <w:rPr>
          <w:rFonts w:hint="eastAsia"/>
          <w:sz w:val="22"/>
          <w:szCs w:val="22"/>
        </w:rPr>
        <w:t>교내에서 운영하는 보육 서비스 제공자는 연장 운영할 수도 있습니다. 자세한 내용은 보육 제공자에게 직접 문의하시기 바랍니다. 보육 서비스 제공자에 관한 정보는 온라인으로 찾아보실 수 있습니다.</w:t>
      </w:r>
    </w:p>
    <w:p w14:paraId="653B1EC3" w14:textId="77777777" w:rsidR="008B3659" w:rsidRPr="00D515F6" w:rsidRDefault="008B3659" w:rsidP="0066109E">
      <w:pPr>
        <w:pStyle w:val="a3"/>
        <w:spacing w:before="8"/>
        <w:ind w:left="0"/>
        <w:rPr>
          <w:sz w:val="22"/>
          <w:szCs w:val="22"/>
        </w:rPr>
      </w:pPr>
    </w:p>
    <w:p w14:paraId="281812A0" w14:textId="77777777" w:rsidR="008B3659" w:rsidRPr="00D515F6" w:rsidRDefault="009D3045" w:rsidP="0066109E">
      <w:pPr>
        <w:pStyle w:val="1"/>
        <w:spacing w:before="52"/>
        <w:ind w:left="0" w:right="615"/>
        <w:rPr>
          <w:sz w:val="22"/>
          <w:szCs w:val="22"/>
        </w:rPr>
      </w:pPr>
      <w:r w:rsidRPr="00D515F6">
        <w:rPr>
          <w:rFonts w:hint="eastAsia"/>
          <w:sz w:val="22"/>
          <w:szCs w:val="22"/>
        </w:rPr>
        <w:t>출석하는 경우와 원격 학습을 계속하는 경우 간에 학생의 성적이 어떻게 영향을 받을까요?</w:t>
      </w:r>
    </w:p>
    <w:p w14:paraId="19CD442B" w14:textId="2AA7306F" w:rsidR="008B3659" w:rsidRPr="00D515F6" w:rsidRDefault="009D3045" w:rsidP="0066109E">
      <w:pPr>
        <w:pStyle w:val="a3"/>
        <w:spacing w:before="2"/>
        <w:ind w:left="0" w:right="107"/>
        <w:rPr>
          <w:sz w:val="22"/>
          <w:szCs w:val="22"/>
        </w:rPr>
      </w:pPr>
      <w:r w:rsidRPr="00D515F6">
        <w:rPr>
          <w:rFonts w:hint="eastAsia"/>
          <w:sz w:val="22"/>
          <w:szCs w:val="22"/>
        </w:rPr>
        <w:t>학생은 시간제로 등교 수업을 받든 원격 학습을 계속하든 관계없이 학습 진도를 토대로 점수를 받습니다.</w:t>
      </w:r>
    </w:p>
    <w:p w14:paraId="72BCE6BB" w14:textId="77777777" w:rsidR="008B3659" w:rsidRPr="00D515F6" w:rsidRDefault="008B3659" w:rsidP="0066109E">
      <w:pPr>
        <w:pStyle w:val="a3"/>
        <w:spacing w:before="11"/>
        <w:ind w:left="0"/>
        <w:rPr>
          <w:sz w:val="22"/>
          <w:szCs w:val="22"/>
        </w:rPr>
      </w:pPr>
    </w:p>
    <w:p w14:paraId="53EC8E37" w14:textId="77777777" w:rsidR="008B3659" w:rsidRPr="00D515F6" w:rsidRDefault="009D3045" w:rsidP="0066109E">
      <w:pPr>
        <w:pStyle w:val="1"/>
        <w:ind w:left="0"/>
        <w:rPr>
          <w:sz w:val="22"/>
          <w:szCs w:val="22"/>
        </w:rPr>
      </w:pPr>
      <w:r w:rsidRPr="00D515F6">
        <w:rPr>
          <w:rFonts w:hint="eastAsia"/>
          <w:sz w:val="22"/>
          <w:szCs w:val="22"/>
        </w:rPr>
        <w:t>학생은 운동장을 사용하거나 스포츠를 할 수 있나요?</w:t>
      </w:r>
    </w:p>
    <w:p w14:paraId="05D3B845" w14:textId="7DCDD762" w:rsidR="008B3659" w:rsidRPr="00D515F6" w:rsidRDefault="009D3045" w:rsidP="0066109E">
      <w:pPr>
        <w:pStyle w:val="a3"/>
        <w:ind w:left="0" w:right="431"/>
        <w:rPr>
          <w:sz w:val="22"/>
          <w:szCs w:val="22"/>
        </w:rPr>
      </w:pPr>
      <w:r w:rsidRPr="00D515F6">
        <w:rPr>
          <w:rFonts w:hint="eastAsia"/>
          <w:sz w:val="22"/>
          <w:szCs w:val="22"/>
        </w:rPr>
        <w:t>우리 학군에서는 현재 운동장과 스포츠 시설에 관하여 관할 지방 자치 단체와 협의하고 있으며, 사용 재개 시점은 곧 더 알려질 예정입니다. 주 정부 보건 책임관이 발표한 지침은 운동장 시간이나 스포츠를 금하고 있지 않습니다. 그러나 신체 접촉 최소화를 위해 이런 활동은 제한될 수도 있습니다. 학생은 대신 자유로운 놀이나 장소 중심 놀이를 더 할 수도 있습니다.</w:t>
      </w:r>
    </w:p>
    <w:p w14:paraId="2650DE20" w14:textId="77777777" w:rsidR="008B3659" w:rsidRPr="00D515F6" w:rsidRDefault="008B3659" w:rsidP="0066109E">
      <w:pPr>
        <w:pStyle w:val="a3"/>
        <w:spacing w:before="12"/>
        <w:ind w:left="0"/>
        <w:rPr>
          <w:sz w:val="22"/>
          <w:szCs w:val="22"/>
        </w:rPr>
      </w:pPr>
    </w:p>
    <w:p w14:paraId="076627CD" w14:textId="77777777" w:rsidR="008B3659" w:rsidRPr="00D515F6" w:rsidRDefault="009D3045" w:rsidP="0066109E">
      <w:pPr>
        <w:pStyle w:val="1"/>
        <w:ind w:left="0"/>
        <w:rPr>
          <w:sz w:val="22"/>
          <w:szCs w:val="22"/>
        </w:rPr>
      </w:pPr>
      <w:r w:rsidRPr="00D515F6">
        <w:rPr>
          <w:rFonts w:hint="eastAsia"/>
          <w:sz w:val="22"/>
          <w:szCs w:val="22"/>
        </w:rPr>
        <w:t>학생을 위한 현장 학습이 있나요?</w:t>
      </w:r>
    </w:p>
    <w:p w14:paraId="7511A375" w14:textId="61DAD8B3" w:rsidR="008B3659" w:rsidRPr="00D515F6" w:rsidRDefault="009D3045" w:rsidP="0066109E">
      <w:pPr>
        <w:pStyle w:val="a3"/>
        <w:ind w:left="0" w:right="556"/>
        <w:rPr>
          <w:sz w:val="22"/>
          <w:szCs w:val="22"/>
        </w:rPr>
      </w:pPr>
      <w:r w:rsidRPr="00D515F6">
        <w:rPr>
          <w:rFonts w:hint="eastAsia"/>
          <w:sz w:val="22"/>
          <w:szCs w:val="22"/>
        </w:rPr>
        <w:t>불행히도 현장 학습은 이번 학년도가 끝날 때까지 없습니다. 그러나 실외 시간이 수업일에 더 많이 통합될 것입니다.</w:t>
      </w:r>
    </w:p>
    <w:p w14:paraId="7981D486" w14:textId="23B8319B" w:rsidR="008B3659" w:rsidRPr="00D515F6" w:rsidRDefault="008B3659" w:rsidP="0066109E">
      <w:pPr>
        <w:pStyle w:val="a3"/>
        <w:ind w:left="0" w:right="641"/>
        <w:rPr>
          <w:sz w:val="22"/>
          <w:szCs w:val="22"/>
        </w:rPr>
      </w:pPr>
    </w:p>
    <w:sectPr w:rsidR="008B3659" w:rsidRPr="00D515F6">
      <w:footerReference w:type="default" r:id="rId11"/>
      <w:pgSz w:w="12240" w:h="15840"/>
      <w:pgMar w:top="1400" w:right="134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2CD97E" w14:textId="77777777" w:rsidR="00215AC7" w:rsidRDefault="00215AC7" w:rsidP="00C772A0">
      <w:r>
        <w:separator/>
      </w:r>
    </w:p>
  </w:endnote>
  <w:endnote w:type="continuationSeparator" w:id="0">
    <w:p w14:paraId="10932949" w14:textId="77777777" w:rsidR="00215AC7" w:rsidRDefault="00215AC7" w:rsidP="00C77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A07C91" w14:textId="783154C8" w:rsidR="00C772A0" w:rsidRDefault="00C772A0">
    <w:pPr>
      <w:pStyle w:val="a7"/>
    </w:pPr>
    <w:r>
      <w:rPr>
        <w:rFonts w:hint="eastAsia"/>
      </w:rPr>
      <w:t>업데이트 2020년 5월 25일</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9691BA" w14:textId="77777777" w:rsidR="00215AC7" w:rsidRDefault="00215AC7" w:rsidP="00C772A0">
      <w:r>
        <w:separator/>
      </w:r>
    </w:p>
  </w:footnote>
  <w:footnote w:type="continuationSeparator" w:id="0">
    <w:p w14:paraId="6B2FCC7F" w14:textId="77777777" w:rsidR="00215AC7" w:rsidRDefault="00215AC7" w:rsidP="00C772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B4360D"/>
    <w:multiLevelType w:val="hybridMultilevel"/>
    <w:tmpl w:val="AF501DDC"/>
    <w:lvl w:ilvl="0" w:tplc="FEA4A59A">
      <w:numFmt w:val="bullet"/>
      <w:lvlText w:val=""/>
      <w:lvlJc w:val="left"/>
      <w:pPr>
        <w:ind w:left="840" w:hanging="360"/>
      </w:pPr>
      <w:rPr>
        <w:rFonts w:hint="default"/>
        <w:w w:val="100"/>
        <w:lang w:val="en-US" w:eastAsia="en-US" w:bidi="en-US"/>
      </w:rPr>
    </w:lvl>
    <w:lvl w:ilvl="1" w:tplc="8154044C">
      <w:numFmt w:val="bullet"/>
      <w:lvlText w:val="•"/>
      <w:lvlJc w:val="left"/>
      <w:pPr>
        <w:ind w:left="1714" w:hanging="360"/>
      </w:pPr>
      <w:rPr>
        <w:rFonts w:hint="default"/>
        <w:lang w:val="en-US" w:eastAsia="en-US" w:bidi="en-US"/>
      </w:rPr>
    </w:lvl>
    <w:lvl w:ilvl="2" w:tplc="0F2E93BA">
      <w:numFmt w:val="bullet"/>
      <w:lvlText w:val="•"/>
      <w:lvlJc w:val="left"/>
      <w:pPr>
        <w:ind w:left="2588" w:hanging="360"/>
      </w:pPr>
      <w:rPr>
        <w:rFonts w:hint="default"/>
        <w:lang w:val="en-US" w:eastAsia="en-US" w:bidi="en-US"/>
      </w:rPr>
    </w:lvl>
    <w:lvl w:ilvl="3" w:tplc="DBFE63AC">
      <w:numFmt w:val="bullet"/>
      <w:lvlText w:val="•"/>
      <w:lvlJc w:val="left"/>
      <w:pPr>
        <w:ind w:left="3462" w:hanging="360"/>
      </w:pPr>
      <w:rPr>
        <w:rFonts w:hint="default"/>
        <w:lang w:val="en-US" w:eastAsia="en-US" w:bidi="en-US"/>
      </w:rPr>
    </w:lvl>
    <w:lvl w:ilvl="4" w:tplc="319A7248">
      <w:numFmt w:val="bullet"/>
      <w:lvlText w:val="•"/>
      <w:lvlJc w:val="left"/>
      <w:pPr>
        <w:ind w:left="4336" w:hanging="360"/>
      </w:pPr>
      <w:rPr>
        <w:rFonts w:hint="default"/>
        <w:lang w:val="en-US" w:eastAsia="en-US" w:bidi="en-US"/>
      </w:rPr>
    </w:lvl>
    <w:lvl w:ilvl="5" w:tplc="D28E3854">
      <w:numFmt w:val="bullet"/>
      <w:lvlText w:val="•"/>
      <w:lvlJc w:val="left"/>
      <w:pPr>
        <w:ind w:left="5210" w:hanging="360"/>
      </w:pPr>
      <w:rPr>
        <w:rFonts w:hint="default"/>
        <w:lang w:val="en-US" w:eastAsia="en-US" w:bidi="en-US"/>
      </w:rPr>
    </w:lvl>
    <w:lvl w:ilvl="6" w:tplc="4E28A98A">
      <w:numFmt w:val="bullet"/>
      <w:lvlText w:val="•"/>
      <w:lvlJc w:val="left"/>
      <w:pPr>
        <w:ind w:left="6084" w:hanging="360"/>
      </w:pPr>
      <w:rPr>
        <w:rFonts w:hint="default"/>
        <w:lang w:val="en-US" w:eastAsia="en-US" w:bidi="en-US"/>
      </w:rPr>
    </w:lvl>
    <w:lvl w:ilvl="7" w:tplc="99D2744C">
      <w:numFmt w:val="bullet"/>
      <w:lvlText w:val="•"/>
      <w:lvlJc w:val="left"/>
      <w:pPr>
        <w:ind w:left="6958" w:hanging="360"/>
      </w:pPr>
      <w:rPr>
        <w:rFonts w:hint="default"/>
        <w:lang w:val="en-US" w:eastAsia="en-US" w:bidi="en-US"/>
      </w:rPr>
    </w:lvl>
    <w:lvl w:ilvl="8" w:tplc="008897D0">
      <w:numFmt w:val="bullet"/>
      <w:lvlText w:val="•"/>
      <w:lvlJc w:val="left"/>
      <w:pPr>
        <w:ind w:left="7832" w:hanging="360"/>
      </w:pPr>
      <w:rPr>
        <w:rFonts w:hint="default"/>
        <w:lang w:val="en-US" w:eastAsia="en-US" w:bidi="en-US"/>
      </w:rPr>
    </w:lvl>
  </w:abstractNum>
  <w:abstractNum w:abstractNumId="1" w15:restartNumberingAfterBreak="0">
    <w:nsid w:val="73C22F02"/>
    <w:multiLevelType w:val="hybridMultilevel"/>
    <w:tmpl w:val="E6F86686"/>
    <w:lvl w:ilvl="0" w:tplc="774030DE">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DIyNjKyMDQwNDNV0lEKTi0uzszPAykwqgUA/2KlDSwAAAA="/>
  </w:docVars>
  <w:rsids>
    <w:rsidRoot w:val="008B3659"/>
    <w:rsid w:val="001D5932"/>
    <w:rsid w:val="001E3263"/>
    <w:rsid w:val="00215942"/>
    <w:rsid w:val="00215AC7"/>
    <w:rsid w:val="00217998"/>
    <w:rsid w:val="00232724"/>
    <w:rsid w:val="002A0677"/>
    <w:rsid w:val="002D26E2"/>
    <w:rsid w:val="003C669F"/>
    <w:rsid w:val="003D6E56"/>
    <w:rsid w:val="00427D3F"/>
    <w:rsid w:val="004510C3"/>
    <w:rsid w:val="0045505B"/>
    <w:rsid w:val="00467AFB"/>
    <w:rsid w:val="005B7687"/>
    <w:rsid w:val="005E27F7"/>
    <w:rsid w:val="0066109E"/>
    <w:rsid w:val="006E37D1"/>
    <w:rsid w:val="00792545"/>
    <w:rsid w:val="007A148E"/>
    <w:rsid w:val="007C39E8"/>
    <w:rsid w:val="008A0D15"/>
    <w:rsid w:val="008B3659"/>
    <w:rsid w:val="00941DCE"/>
    <w:rsid w:val="009D3045"/>
    <w:rsid w:val="00B44BE4"/>
    <w:rsid w:val="00C22784"/>
    <w:rsid w:val="00C437DE"/>
    <w:rsid w:val="00C52E4F"/>
    <w:rsid w:val="00C772A0"/>
    <w:rsid w:val="00D515F6"/>
    <w:rsid w:val="00E16E0A"/>
    <w:rsid w:val="00E441B4"/>
    <w:rsid w:val="00E6339D"/>
    <w:rsid w:val="00E724BF"/>
    <w:rsid w:val="00FE2B41"/>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2E116D"/>
  <w15:docId w15:val="{37CF201F-5D4B-4C34-A169-49BB508BB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Batang" w:hAnsiTheme="minorHAnsi" w:cstheme="minorBidi"/>
        <w:sz w:val="22"/>
        <w:szCs w:val="22"/>
        <w:lang w:val="en-US" w:eastAsia="ko-KR"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Calibri" w:eastAsia="Calibri" w:hAnsi="Calibri" w:cs="Calibri"/>
      <w:lang w:bidi="en-US"/>
    </w:rPr>
  </w:style>
  <w:style w:type="paragraph" w:styleId="1">
    <w:name w:val="heading 1"/>
    <w:basedOn w:val="a"/>
    <w:uiPriority w:val="9"/>
    <w:qFormat/>
    <w:pPr>
      <w:ind w:left="120"/>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pPr>
      <w:ind w:left="120"/>
    </w:pPr>
    <w:rPr>
      <w:sz w:val="24"/>
      <w:szCs w:val="24"/>
    </w:rPr>
  </w:style>
  <w:style w:type="paragraph" w:styleId="a4">
    <w:name w:val="List Paragraph"/>
    <w:basedOn w:val="a"/>
    <w:uiPriority w:val="34"/>
    <w:qFormat/>
    <w:pPr>
      <w:ind w:left="840" w:hanging="360"/>
    </w:pPr>
  </w:style>
  <w:style w:type="paragraph" w:customStyle="1" w:styleId="TableParagraph">
    <w:name w:val="Table Paragraph"/>
    <w:basedOn w:val="a"/>
    <w:uiPriority w:val="1"/>
    <w:qFormat/>
  </w:style>
  <w:style w:type="character" w:styleId="a5">
    <w:name w:val="Hyperlink"/>
    <w:basedOn w:val="a0"/>
    <w:uiPriority w:val="99"/>
    <w:semiHidden/>
    <w:unhideWhenUsed/>
    <w:rsid w:val="00E441B4"/>
    <w:rPr>
      <w:color w:val="0000FF" w:themeColor="hyperlink"/>
      <w:u w:val="single"/>
    </w:rPr>
  </w:style>
  <w:style w:type="paragraph" w:styleId="a6">
    <w:name w:val="header"/>
    <w:basedOn w:val="a"/>
    <w:link w:val="Char"/>
    <w:uiPriority w:val="99"/>
    <w:unhideWhenUsed/>
    <w:rsid w:val="00C772A0"/>
    <w:pPr>
      <w:tabs>
        <w:tab w:val="center" w:pos="4680"/>
        <w:tab w:val="right" w:pos="9360"/>
      </w:tabs>
    </w:pPr>
  </w:style>
  <w:style w:type="character" w:customStyle="1" w:styleId="Char">
    <w:name w:val="머리글 Char"/>
    <w:basedOn w:val="a0"/>
    <w:link w:val="a6"/>
    <w:uiPriority w:val="99"/>
    <w:rsid w:val="00C772A0"/>
    <w:rPr>
      <w:rFonts w:ascii="Calibri" w:eastAsia="Calibri" w:hAnsi="Calibri" w:cs="Calibri"/>
      <w:lang w:bidi="en-US"/>
    </w:rPr>
  </w:style>
  <w:style w:type="paragraph" w:styleId="a7">
    <w:name w:val="footer"/>
    <w:basedOn w:val="a"/>
    <w:link w:val="Char0"/>
    <w:uiPriority w:val="99"/>
    <w:unhideWhenUsed/>
    <w:rsid w:val="00C772A0"/>
    <w:pPr>
      <w:tabs>
        <w:tab w:val="center" w:pos="4680"/>
        <w:tab w:val="right" w:pos="9360"/>
      </w:tabs>
    </w:pPr>
  </w:style>
  <w:style w:type="character" w:customStyle="1" w:styleId="Char0">
    <w:name w:val="바닥글 Char"/>
    <w:basedOn w:val="a0"/>
    <w:link w:val="a7"/>
    <w:uiPriority w:val="99"/>
    <w:rsid w:val="00C772A0"/>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90596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bc.thrive.health/covid19/e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yperlink" Target="https://www2.gov.bc.ca/gov/content/safety/emergency-preparedness-response-recovery/covid-19-provincial-support/essential-services-covid-19" TargetMode="External"/><Relationship Id="rId4" Type="http://schemas.openxmlformats.org/officeDocument/2006/relationships/webSettings" Target="webSettings.xml"/><Relationship Id="rId9" Type="http://schemas.openxmlformats.org/officeDocument/2006/relationships/hyperlink" Target="https://www2.gov.bc.ca/gov/content/safety/emergency-preparedness-response-recovery/covid-19-provincial-support/essential-services-covid-19"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6AC6D8566BF84FAEB7849F612F33EB" ma:contentTypeVersion="1" ma:contentTypeDescription="Create a new document." ma:contentTypeScope="" ma:versionID="e814ccf44c3a74cb5db2a29955704b11">
  <xsd:schema xmlns:xsd="http://www.w3.org/2001/XMLSchema" xmlns:xs="http://www.w3.org/2001/XMLSchema" xmlns:p="http://schemas.microsoft.com/office/2006/metadata/properties" xmlns:ns1="http://schemas.microsoft.com/sharepoint/v3" targetNamespace="http://schemas.microsoft.com/office/2006/metadata/properties" ma:root="true" ma:fieldsID="ded79842d4747cc85621c7c303666ab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0A2B91C5-F6CC-413F-98F1-72A42735E4B6}"/>
</file>

<file path=customXml/itemProps2.xml><?xml version="1.0" encoding="utf-8"?>
<ds:datastoreItem xmlns:ds="http://schemas.openxmlformats.org/officeDocument/2006/customXml" ds:itemID="{0CBA8B0B-CF1A-4D18-9854-417BB0B0BF8B}"/>
</file>

<file path=customXml/itemProps3.xml><?xml version="1.0" encoding="utf-8"?>
<ds:datastoreItem xmlns:ds="http://schemas.openxmlformats.org/officeDocument/2006/customXml" ds:itemID="{55D3DBFE-D2FD-44A4-9194-0F770C59FF23}"/>
</file>

<file path=docProps/app.xml><?xml version="1.0" encoding="utf-8"?>
<Properties xmlns="http://schemas.openxmlformats.org/officeDocument/2006/extended-properties" xmlns:vt="http://schemas.openxmlformats.org/officeDocument/2006/docPropsVTypes">
  <Template>Normal</Template>
  <TotalTime>35</TotalTime>
  <Pages>4</Pages>
  <Words>711</Words>
  <Characters>4055</Characters>
  <Application>Microsoft Office Word</Application>
  <DocSecurity>0</DocSecurity>
  <Lines>33</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MacNeil</dc:creator>
  <cp:lastModifiedBy>HL1</cp:lastModifiedBy>
  <cp:revision>10</cp:revision>
  <dcterms:created xsi:type="dcterms:W3CDTF">2020-05-26T21:52:00Z</dcterms:created>
  <dcterms:modified xsi:type="dcterms:W3CDTF">2020-05-27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19T00:00:00Z</vt:filetime>
  </property>
  <property fmtid="{D5CDD505-2E9C-101B-9397-08002B2CF9AE}" pid="3" name="Creator">
    <vt:lpwstr>Acrobat PDFMaker 17 for Word</vt:lpwstr>
  </property>
  <property fmtid="{D5CDD505-2E9C-101B-9397-08002B2CF9AE}" pid="4" name="LastSaved">
    <vt:filetime>2020-05-20T00:00:00Z</vt:filetime>
  </property>
  <property fmtid="{D5CDD505-2E9C-101B-9397-08002B2CF9AE}" pid="5" name="ContentTypeId">
    <vt:lpwstr>0x010100B06AC6D8566BF84FAEB7849F612F33EB</vt:lpwstr>
  </property>
</Properties>
</file>